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drián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7c12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document One</dc:title>
  <dc:creator>Adrián González</dc:creator>
  <dcterms:created xsi:type="dcterms:W3CDTF">2019-05-19T15:54:04Z</dcterms:created>
  <dcterms:modified xsi:type="dcterms:W3CDTF">2019-05-19T15:54:04Z</dcterms:modified>
</cp:coreProperties>
</file>